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C0105" w14:textId="77777777" w:rsidR="00C205EA" w:rsidRPr="00C205EA" w:rsidRDefault="00C205EA" w:rsidP="00C205EA">
      <w:pPr>
        <w:pStyle w:val="FirstParagraph"/>
        <w:spacing w:before="0"/>
        <w:rPr>
          <w:b/>
          <w:bCs/>
        </w:rPr>
      </w:pPr>
      <w:bookmarkStart w:id="0" w:name="tourdetailfragment"/>
      <w:r w:rsidRPr="00C205EA">
        <w:rPr>
          <w:b/>
          <w:bCs/>
        </w:rPr>
        <w:t>TourDetailFragment</w:t>
      </w:r>
      <w:bookmarkEnd w:id="0"/>
    </w:p>
    <w:p w14:paraId="44194E7E" w14:textId="77777777" w:rsidR="002D1CFA" w:rsidRDefault="00C205EA" w:rsidP="00C205EA">
      <w:pPr>
        <w:pStyle w:val="FirstParagraph"/>
      </w:pPr>
      <w:r w:rsidRPr="00C205EA">
        <w:t xml:space="preserve">viewModel: TourDetailModel </w:t>
      </w:r>
    </w:p>
    <w:p w14:paraId="7EFFCD71" w14:textId="4D2CA095" w:rsidR="00C205EA" w:rsidRPr="00C205EA" w:rsidRDefault="00C205EA" w:rsidP="00C205EA">
      <w:pPr>
        <w:pStyle w:val="FirstParagraph"/>
      </w:pPr>
      <w:r w:rsidRPr="00C205EA">
        <w:t>binding: FragmentTourDetailBinding</w:t>
      </w:r>
    </w:p>
    <w:p w14:paraId="367963D5" w14:textId="77777777" w:rsidR="00C205EA" w:rsidRPr="00C205EA" w:rsidRDefault="00C205EA" w:rsidP="00C205EA">
      <w:pPr>
        <w:pStyle w:val="FirstParagraph"/>
        <w:rPr>
          <w:b/>
          <w:bCs/>
        </w:rPr>
      </w:pPr>
      <w:bookmarkStart w:id="1" w:name="tourdetailmodelfactory"/>
      <w:r w:rsidRPr="00C205EA">
        <w:rPr>
          <w:b/>
          <w:bCs/>
        </w:rPr>
        <w:t>TourDetailModelFactory</w:t>
      </w:r>
      <w:bookmarkEnd w:id="1"/>
    </w:p>
    <w:p w14:paraId="69F7BEEA" w14:textId="77777777" w:rsidR="00C205EA" w:rsidRPr="00C205EA" w:rsidRDefault="00C205EA" w:rsidP="00C205EA">
      <w:pPr>
        <w:pStyle w:val="FirstParagraph"/>
      </w:pPr>
      <w:r w:rsidRPr="00C205EA">
        <w:t>tour: TourDetailModel</w:t>
      </w:r>
    </w:p>
    <w:p w14:paraId="6063FD5C" w14:textId="77777777" w:rsidR="00C205EA" w:rsidRPr="00C205EA" w:rsidRDefault="00C205EA" w:rsidP="00C205EA">
      <w:pPr>
        <w:pStyle w:val="FirstParagraph"/>
        <w:rPr>
          <w:b/>
          <w:bCs/>
        </w:rPr>
      </w:pPr>
      <w:bookmarkStart w:id="2" w:name="tourfragment"/>
      <w:r w:rsidRPr="00C205EA">
        <w:rPr>
          <w:b/>
          <w:bCs/>
        </w:rPr>
        <w:t>TourFragment</w:t>
      </w:r>
      <w:bookmarkEnd w:id="2"/>
    </w:p>
    <w:p w14:paraId="6F6717F1" w14:textId="77777777" w:rsidR="002D1CFA" w:rsidRDefault="00C205EA" w:rsidP="00C205EA">
      <w:pPr>
        <w:pStyle w:val="FirstParagraph"/>
      </w:pPr>
      <w:r w:rsidRPr="00C205EA">
        <w:t xml:space="preserve">viewModel: SharedViewModel </w:t>
      </w:r>
    </w:p>
    <w:p w14:paraId="76FB90E7" w14:textId="10C1A1C1" w:rsidR="00C205EA" w:rsidRPr="00C205EA" w:rsidRDefault="00C205EA" w:rsidP="00C205EA">
      <w:pPr>
        <w:pStyle w:val="FirstParagraph"/>
      </w:pPr>
      <w:r w:rsidRPr="00C205EA">
        <w:t>binding: FragmentTourBinding</w:t>
      </w:r>
    </w:p>
    <w:p w14:paraId="2BF2EFFF" w14:textId="77777777" w:rsidR="00C205EA" w:rsidRPr="00C205EA" w:rsidRDefault="00C205EA" w:rsidP="00C205EA">
      <w:pPr>
        <w:pStyle w:val="FirstParagraph"/>
        <w:rPr>
          <w:b/>
          <w:bCs/>
        </w:rPr>
      </w:pPr>
      <w:bookmarkStart w:id="3" w:name="tourrecycleradapter"/>
      <w:r w:rsidRPr="00C205EA">
        <w:rPr>
          <w:b/>
          <w:bCs/>
        </w:rPr>
        <w:t>TourRecyclerAdapter</w:t>
      </w:r>
      <w:bookmarkEnd w:id="3"/>
    </w:p>
    <w:p w14:paraId="21EDC9B4" w14:textId="77777777" w:rsidR="00C205EA" w:rsidRPr="00C205EA" w:rsidRDefault="00C205EA" w:rsidP="00C205EA">
      <w:pPr>
        <w:pStyle w:val="FirstParagraph"/>
      </w:pPr>
      <w:r w:rsidRPr="00C205EA">
        <w:t>binding: TourGridItemBinding</w:t>
      </w:r>
    </w:p>
    <w:p w14:paraId="3A5FBD7B" w14:textId="2310097D" w:rsidR="00C205EA" w:rsidRPr="00C205EA" w:rsidRDefault="00C205EA" w:rsidP="00C205EA">
      <w:pPr>
        <w:pStyle w:val="FirstParagraph"/>
        <w:spacing w:before="0"/>
        <w:rPr>
          <w:b/>
          <w:bCs/>
        </w:rPr>
      </w:pPr>
      <w:bookmarkStart w:id="4" w:name="responsedetailfragment"/>
      <w:r>
        <w:rPr>
          <w:b/>
          <w:bCs/>
        </w:rPr>
        <w:br w:type="column"/>
      </w:r>
      <w:r w:rsidRPr="00C205EA">
        <w:rPr>
          <w:b/>
          <w:bCs/>
        </w:rPr>
        <w:t>ResponseDetailFragment</w:t>
      </w:r>
      <w:bookmarkEnd w:id="4"/>
    </w:p>
    <w:p w14:paraId="6A13B2DC" w14:textId="77777777" w:rsidR="002D1CFA" w:rsidRDefault="00C205EA" w:rsidP="00C205EA">
      <w:pPr>
        <w:pStyle w:val="FirstParagraph"/>
      </w:pPr>
      <w:r w:rsidRPr="00C205EA">
        <w:t>viewModel: ResponseDetailViewModel</w:t>
      </w:r>
    </w:p>
    <w:p w14:paraId="05F4EF47" w14:textId="0437C1D5" w:rsidR="00C205EA" w:rsidRPr="00C205EA" w:rsidRDefault="00C205EA" w:rsidP="00C205EA">
      <w:pPr>
        <w:pStyle w:val="FirstParagraph"/>
      </w:pPr>
      <w:r w:rsidRPr="00C205EA">
        <w:t>binding: ResponseDetailFragmentBinding</w:t>
      </w:r>
    </w:p>
    <w:p w14:paraId="208C373C" w14:textId="77777777" w:rsidR="00C205EA" w:rsidRPr="00C205EA" w:rsidRDefault="00C205EA" w:rsidP="00C205EA">
      <w:pPr>
        <w:pStyle w:val="FirstParagraph"/>
        <w:rPr>
          <w:b/>
          <w:bCs/>
        </w:rPr>
      </w:pPr>
      <w:bookmarkStart w:id="5" w:name="responsedetailviewmodelfactory"/>
      <w:r w:rsidRPr="00C205EA">
        <w:rPr>
          <w:b/>
          <w:bCs/>
        </w:rPr>
        <w:t>ResponseDetailViewModelFactory</w:t>
      </w:r>
      <w:bookmarkEnd w:id="5"/>
    </w:p>
    <w:p w14:paraId="3E2FB45E" w14:textId="77777777" w:rsidR="00C205EA" w:rsidRPr="00C205EA" w:rsidRDefault="00C205EA" w:rsidP="00C205EA">
      <w:pPr>
        <w:pStyle w:val="FirstParagraph"/>
      </w:pPr>
      <w:r w:rsidRPr="00C205EA">
        <w:t>response: Response</w:t>
      </w:r>
    </w:p>
    <w:p w14:paraId="47273D22" w14:textId="77777777" w:rsidR="00C205EA" w:rsidRPr="00C205EA" w:rsidRDefault="00C205EA" w:rsidP="00C205EA">
      <w:pPr>
        <w:pStyle w:val="FirstParagraph"/>
        <w:rPr>
          <w:b/>
          <w:bCs/>
        </w:rPr>
      </w:pPr>
      <w:bookmarkStart w:id="6" w:name="mainfragment"/>
      <w:r w:rsidRPr="00C205EA">
        <w:rPr>
          <w:b/>
          <w:bCs/>
        </w:rPr>
        <w:t>MainFragment</w:t>
      </w:r>
      <w:bookmarkEnd w:id="6"/>
    </w:p>
    <w:p w14:paraId="0080D537" w14:textId="77777777" w:rsidR="002D1CFA" w:rsidRDefault="00C205EA" w:rsidP="00C205EA">
      <w:pPr>
        <w:pStyle w:val="FirstParagraph"/>
      </w:pPr>
      <w:r w:rsidRPr="00C205EA">
        <w:t xml:space="preserve">viewModel: MainViewModel </w:t>
      </w:r>
    </w:p>
    <w:p w14:paraId="47612A07" w14:textId="610E668B" w:rsidR="00C205EA" w:rsidRPr="00C205EA" w:rsidRDefault="00C205EA" w:rsidP="00C205EA">
      <w:pPr>
        <w:pStyle w:val="FirstParagraph"/>
      </w:pPr>
      <w:r w:rsidRPr="00C205EA">
        <w:t>binding: MainFragmentBinding</w:t>
      </w:r>
    </w:p>
    <w:p w14:paraId="75961EDD" w14:textId="77777777" w:rsidR="00C205EA" w:rsidRPr="00C205EA" w:rsidRDefault="00C205EA" w:rsidP="00C205EA">
      <w:pPr>
        <w:pStyle w:val="FirstParagraph"/>
        <w:rPr>
          <w:b/>
          <w:bCs/>
        </w:rPr>
      </w:pPr>
      <w:bookmarkStart w:id="7" w:name="responseadapter"/>
      <w:r w:rsidRPr="00C205EA">
        <w:rPr>
          <w:b/>
          <w:bCs/>
        </w:rPr>
        <w:t>ResponseAdapter</w:t>
      </w:r>
      <w:bookmarkEnd w:id="7"/>
    </w:p>
    <w:p w14:paraId="1B2AF9B3" w14:textId="77777777" w:rsidR="00C205EA" w:rsidRPr="00C205EA" w:rsidRDefault="00C205EA" w:rsidP="00C205EA">
      <w:pPr>
        <w:pStyle w:val="FirstParagraph"/>
      </w:pPr>
      <w:r w:rsidRPr="00C205EA">
        <w:t>binding: DetailCovidInListBinding</w:t>
      </w:r>
    </w:p>
    <w:p w14:paraId="0CFAC486" w14:textId="65CF3E1B" w:rsidR="001E50C5" w:rsidRDefault="001E50C5">
      <w:pPr>
        <w:pStyle w:val="FirstParagraph"/>
      </w:pPr>
    </w:p>
    <w:sectPr w:rsidR="001E50C5" w:rsidSect="008C1127">
      <w:pgSz w:w="12240" w:h="15840"/>
      <w:pgMar w:top="1417" w:right="1417" w:bottom="1417" w:left="1417" w:header="708" w:footer="708" w:gutter="0"/>
      <w:cols w:num="2"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AC48B" w14:textId="77777777" w:rsidR="00000000" w:rsidRDefault="000155E1">
      <w:pPr>
        <w:spacing w:after="0"/>
      </w:pPr>
      <w:r>
        <w:separator/>
      </w:r>
    </w:p>
  </w:endnote>
  <w:endnote w:type="continuationSeparator" w:id="0">
    <w:p w14:paraId="0CFAC48D" w14:textId="77777777" w:rsidR="00000000" w:rsidRDefault="000155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AC487" w14:textId="77777777" w:rsidR="001E50C5" w:rsidRDefault="000155E1">
      <w:r>
        <w:separator/>
      </w:r>
    </w:p>
  </w:footnote>
  <w:footnote w:type="continuationSeparator" w:id="0">
    <w:p w14:paraId="0CFAC488" w14:textId="77777777" w:rsidR="001E50C5" w:rsidRDefault="000155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69E1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028851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5E1"/>
    <w:rsid w:val="001E50C5"/>
    <w:rsid w:val="002D1CFA"/>
    <w:rsid w:val="004E29B3"/>
    <w:rsid w:val="00590D07"/>
    <w:rsid w:val="00784D58"/>
    <w:rsid w:val="008C1127"/>
    <w:rsid w:val="008D6863"/>
    <w:rsid w:val="00AD3543"/>
    <w:rsid w:val="00B86B75"/>
    <w:rsid w:val="00BC48D5"/>
    <w:rsid w:val="00C205E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FAC477"/>
  <w15:docId w15:val="{5B5FF092-A5F2-438B-A938-49B36F138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A365E1-650E-4BAE-853B-DC8533DE5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zandra Laukó</dc:creator>
  <cp:keywords/>
  <cp:lastModifiedBy>Szandra Laukó</cp:lastModifiedBy>
  <cp:revision>2</cp:revision>
  <dcterms:created xsi:type="dcterms:W3CDTF">2022-06-13T23:44:00Z</dcterms:created>
  <dcterms:modified xsi:type="dcterms:W3CDTF">2022-06-13T23:44:00Z</dcterms:modified>
</cp:coreProperties>
</file>